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51E56" w14:textId="77777777" w:rsidR="00D96181" w:rsidRPr="00D96181" w:rsidRDefault="00D96181" w:rsidP="00D96181">
      <w:pPr>
        <w:rPr>
          <w:b/>
          <w:bCs/>
          <w:u w:val="single"/>
        </w:rPr>
      </w:pPr>
      <w:r w:rsidRPr="00D96181">
        <w:rPr>
          <w:b/>
          <w:bCs/>
          <w:u w:val="single"/>
        </w:rPr>
        <w:t>How to convert number to hexadecimal:</w:t>
      </w:r>
    </w:p>
    <w:p w14:paraId="36D7D199" w14:textId="2891003B" w:rsidR="00D96181" w:rsidRDefault="00D96181" w:rsidP="00ED13C8">
      <w:pPr>
        <w:pStyle w:val="ListParagraph"/>
        <w:numPr>
          <w:ilvl w:val="0"/>
          <w:numId w:val="2"/>
        </w:numPr>
      </w:pPr>
      <w:r>
        <w:t>Divide the number by 16 and write down the remainder (which will be a single digit in hexadecimal, either 0-9 or A-F).</w:t>
      </w:r>
    </w:p>
    <w:p w14:paraId="1090A54A" w14:textId="77777777" w:rsidR="00D96181" w:rsidRDefault="00D96181" w:rsidP="00ED13C8">
      <w:pPr>
        <w:pStyle w:val="ListParagraph"/>
        <w:numPr>
          <w:ilvl w:val="0"/>
          <w:numId w:val="2"/>
        </w:numPr>
      </w:pPr>
      <w:r>
        <w:t>Divide the quotient from step 1 by 16 and again write down the remainder.</w:t>
      </w:r>
    </w:p>
    <w:p w14:paraId="1821BF08" w14:textId="77777777" w:rsidR="00D96181" w:rsidRDefault="00D96181" w:rsidP="00ED13C8">
      <w:pPr>
        <w:pStyle w:val="ListParagraph"/>
        <w:numPr>
          <w:ilvl w:val="0"/>
          <w:numId w:val="2"/>
        </w:numPr>
      </w:pPr>
      <w:r>
        <w:t>Continue this process of dividing by 16 and writing down the remainder until the quotient is zero.</w:t>
      </w:r>
    </w:p>
    <w:p w14:paraId="72D37316" w14:textId="648981E3" w:rsidR="00D96181" w:rsidRDefault="00D96181" w:rsidP="00ED13C8">
      <w:pPr>
        <w:pStyle w:val="ListParagraph"/>
        <w:numPr>
          <w:ilvl w:val="0"/>
          <w:numId w:val="2"/>
        </w:numPr>
      </w:pPr>
      <w:r>
        <w:t>Write the remainders in reverse order to get the hexadecimal representation of the original number.</w:t>
      </w:r>
    </w:p>
    <w:p w14:paraId="0A48C799" w14:textId="77777777" w:rsidR="00D96181" w:rsidRDefault="00D96181" w:rsidP="00D96181"/>
    <w:p w14:paraId="39001096" w14:textId="52892814" w:rsidR="00D96181" w:rsidRPr="00D96181" w:rsidRDefault="00A639E8" w:rsidP="00D96181">
      <w:pPr>
        <w:rPr>
          <w:b/>
          <w:bCs/>
          <w:u w:val="single"/>
        </w:rPr>
      </w:pPr>
      <w:r w:rsidRPr="00D96181">
        <w:rPr>
          <w:b/>
          <w:bCs/>
          <w:u w:val="single"/>
        </w:rPr>
        <w:t xml:space="preserve">Convert 45 to </w:t>
      </w:r>
      <w:r w:rsidR="00BC1284" w:rsidRPr="00D96181">
        <w:rPr>
          <w:b/>
          <w:bCs/>
          <w:u w:val="single"/>
        </w:rPr>
        <w:t>hexadecimal</w:t>
      </w:r>
      <w:r w:rsidRPr="00D96181">
        <w:rPr>
          <w:b/>
          <w:bCs/>
          <w:u w:val="single"/>
        </w:rPr>
        <w:t>:</w:t>
      </w:r>
    </w:p>
    <w:p w14:paraId="39FDD553" w14:textId="01F1EC3A" w:rsidR="00BC1284" w:rsidRDefault="00A639E8" w:rsidP="00D96181">
      <w:r>
        <w:br/>
      </w:r>
      <w:r w:rsidR="00BC1284">
        <w:t>45 ÷ 16 = 2 remainder 13 (which is D in hexadecimal)</w:t>
      </w:r>
    </w:p>
    <w:p w14:paraId="3EE1E606" w14:textId="59ED932A" w:rsidR="00A639E8" w:rsidRDefault="00BC1284" w:rsidP="00BC1284">
      <w:r>
        <w:t>2 ÷ 16 = 0 remainder 2 (which is 2 in hexadecimal)</w:t>
      </w:r>
    </w:p>
    <w:p w14:paraId="39CC0695" w14:textId="05AFB395" w:rsidR="00A639E8" w:rsidRDefault="00BC1284" w:rsidP="00BC1284">
      <w:r w:rsidRPr="00BC1284">
        <w:t>Reading the remainders from bottom to top, we get 2D as the hexadecimal representation of 45.</w:t>
      </w:r>
    </w:p>
    <w:sectPr w:rsidR="00A639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16ABB"/>
    <w:multiLevelType w:val="hybridMultilevel"/>
    <w:tmpl w:val="984C2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350313"/>
    <w:multiLevelType w:val="multilevel"/>
    <w:tmpl w:val="29CAA2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trQ0tbC0tDQ0N7dQ0lEKTi0uzszPAykwrgUArLHcuCwAAAA="/>
  </w:docVars>
  <w:rsids>
    <w:rsidRoot w:val="009F0F15"/>
    <w:rsid w:val="009F0F15"/>
    <w:rsid w:val="00A639E8"/>
    <w:rsid w:val="00B716E9"/>
    <w:rsid w:val="00BC1284"/>
    <w:rsid w:val="00D0777B"/>
    <w:rsid w:val="00D96181"/>
    <w:rsid w:val="00ED1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2993D"/>
  <w15:chartTrackingRefBased/>
  <w15:docId w15:val="{186738A1-7913-459F-A3E8-243B6AC7F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3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46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4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8</Words>
  <Characters>559</Characters>
  <Application>Microsoft Office Word</Application>
  <DocSecurity>0</DocSecurity>
  <Lines>4</Lines>
  <Paragraphs>1</Paragraphs>
  <ScaleCrop>false</ScaleCrop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6</cp:revision>
  <dcterms:created xsi:type="dcterms:W3CDTF">2023-04-08T15:05:00Z</dcterms:created>
  <dcterms:modified xsi:type="dcterms:W3CDTF">2023-04-08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1979fae14a9222cc0bebe14c1cd9960ce885440e3e1934ef46db86792f1dcd</vt:lpwstr>
  </property>
</Properties>
</file>